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4624" w:rsidRPr="006C4624" w:rsidRDefault="006C4624" w:rsidP="006C4624">
      <w:pPr>
        <w:jc w:val="center"/>
        <w:rPr>
          <w:sz w:val="36"/>
        </w:rPr>
      </w:pPr>
      <w:r w:rsidRPr="006C4624">
        <w:rPr>
          <w:sz w:val="36"/>
        </w:rPr>
        <w:t>Облачные хранилищ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"/>
        <w:gridCol w:w="1584"/>
        <w:gridCol w:w="1369"/>
        <w:gridCol w:w="7521"/>
        <w:gridCol w:w="2169"/>
        <w:gridCol w:w="2298"/>
      </w:tblGrid>
      <w:tr w:rsidR="00195217" w:rsidTr="006C4624">
        <w:tc>
          <w:tcPr>
            <w:tcW w:w="442" w:type="dxa"/>
          </w:tcPr>
          <w:p w:rsidR="006B72F3" w:rsidRPr="00DC5294" w:rsidRDefault="006B72F3" w:rsidP="00DC5294">
            <w:pPr>
              <w:jc w:val="center"/>
              <w:rPr>
                <w:b/>
              </w:rPr>
            </w:pPr>
            <w:r w:rsidRPr="00DC5294">
              <w:rPr>
                <w:b/>
              </w:rPr>
              <w:t>№</w:t>
            </w:r>
          </w:p>
        </w:tc>
        <w:tc>
          <w:tcPr>
            <w:tcW w:w="1585" w:type="dxa"/>
          </w:tcPr>
          <w:p w:rsidR="006B72F3" w:rsidRPr="00DC5294" w:rsidRDefault="006B72F3" w:rsidP="00DC5294">
            <w:pPr>
              <w:jc w:val="center"/>
              <w:rPr>
                <w:b/>
              </w:rPr>
            </w:pPr>
            <w:r w:rsidRPr="00DC5294">
              <w:rPr>
                <w:b/>
              </w:rPr>
              <w:t>Название</w:t>
            </w:r>
          </w:p>
        </w:tc>
        <w:tc>
          <w:tcPr>
            <w:tcW w:w="1370" w:type="dxa"/>
          </w:tcPr>
          <w:p w:rsidR="006B72F3" w:rsidRPr="00DC5294" w:rsidRDefault="006B72F3" w:rsidP="00DC5294">
            <w:pPr>
              <w:jc w:val="center"/>
              <w:rPr>
                <w:b/>
              </w:rPr>
            </w:pPr>
            <w:r w:rsidRPr="00DC5294">
              <w:rPr>
                <w:b/>
              </w:rPr>
              <w:t>Автор</w:t>
            </w:r>
          </w:p>
        </w:tc>
        <w:tc>
          <w:tcPr>
            <w:tcW w:w="7521" w:type="dxa"/>
          </w:tcPr>
          <w:p w:rsidR="006B72F3" w:rsidRPr="00DC5294" w:rsidRDefault="006B72F3" w:rsidP="00DC5294">
            <w:pPr>
              <w:jc w:val="center"/>
              <w:rPr>
                <w:b/>
              </w:rPr>
            </w:pPr>
            <w:r w:rsidRPr="00DC5294">
              <w:rPr>
                <w:b/>
              </w:rPr>
              <w:t>Скриншот</w:t>
            </w:r>
          </w:p>
        </w:tc>
        <w:tc>
          <w:tcPr>
            <w:tcW w:w="2171" w:type="dxa"/>
          </w:tcPr>
          <w:p w:rsidR="006B72F3" w:rsidRPr="00DC5294" w:rsidRDefault="00C31670" w:rsidP="00DC5294">
            <w:pPr>
              <w:jc w:val="center"/>
              <w:rPr>
                <w:b/>
              </w:rPr>
            </w:pPr>
            <w:r w:rsidRPr="00DC5294">
              <w:rPr>
                <w:b/>
              </w:rPr>
              <w:t>Скорость скачивания и количество бесплатного места</w:t>
            </w:r>
          </w:p>
        </w:tc>
        <w:tc>
          <w:tcPr>
            <w:tcW w:w="2299" w:type="dxa"/>
          </w:tcPr>
          <w:p w:rsidR="006B72F3" w:rsidRPr="00DC5294" w:rsidRDefault="00C31670" w:rsidP="00DC5294">
            <w:pPr>
              <w:jc w:val="center"/>
              <w:rPr>
                <w:b/>
              </w:rPr>
            </w:pPr>
            <w:r w:rsidRPr="00DC5294">
              <w:rPr>
                <w:b/>
              </w:rPr>
              <w:t xml:space="preserve">Преимущества для программиста и </w:t>
            </w:r>
            <w:r w:rsidR="0038630C" w:rsidRPr="00DC5294">
              <w:rPr>
                <w:b/>
              </w:rPr>
              <w:t>дополнительная информация</w:t>
            </w:r>
          </w:p>
        </w:tc>
      </w:tr>
      <w:tr w:rsidR="00195217" w:rsidTr="006C4624">
        <w:tc>
          <w:tcPr>
            <w:tcW w:w="442" w:type="dxa"/>
          </w:tcPr>
          <w:p w:rsidR="0038630C" w:rsidRDefault="0038630C">
            <w:r>
              <w:t>1</w:t>
            </w:r>
          </w:p>
        </w:tc>
        <w:tc>
          <w:tcPr>
            <w:tcW w:w="1585" w:type="dxa"/>
          </w:tcPr>
          <w:p w:rsidR="006B72F3" w:rsidRDefault="0038630C">
            <w:proofErr w:type="spellStart"/>
            <w:r w:rsidRPr="0038630C">
              <w:t>Google</w:t>
            </w:r>
            <w:proofErr w:type="spellEnd"/>
            <w:r w:rsidRPr="0038630C">
              <w:t xml:space="preserve"> Диск</w:t>
            </w:r>
          </w:p>
        </w:tc>
        <w:tc>
          <w:tcPr>
            <w:tcW w:w="1370" w:type="dxa"/>
          </w:tcPr>
          <w:p w:rsidR="006B72F3" w:rsidRPr="003C6FE5" w:rsidRDefault="003C6FE5">
            <w:pPr>
              <w:rPr>
                <w:lang w:val="en-US"/>
              </w:rPr>
            </w:pPr>
            <w:r w:rsidRPr="003C6FE5">
              <w:rPr>
                <w:lang w:val="en-US"/>
              </w:rPr>
              <w:t>Google</w:t>
            </w:r>
          </w:p>
        </w:tc>
        <w:tc>
          <w:tcPr>
            <w:tcW w:w="7521" w:type="dxa"/>
          </w:tcPr>
          <w:p w:rsidR="006B72F3" w:rsidRDefault="008D4BCB">
            <w:r w:rsidRPr="008D4BCB">
              <w:rPr>
                <w:noProof/>
              </w:rPr>
              <w:drawing>
                <wp:inline distT="0" distB="0" distL="0" distR="0">
                  <wp:extent cx="4597323" cy="2552700"/>
                  <wp:effectExtent l="0" t="0" r="0" b="0"/>
                  <wp:docPr id="1" name="Рисунок 1" descr="D:\YandexDisk\Скриншоты\2018-10-01_21-36-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YandexDisk\Скриншоты\2018-10-01_21-36-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7538" cy="2563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1" w:type="dxa"/>
          </w:tcPr>
          <w:p w:rsidR="006B72F3" w:rsidRPr="008D4BCB" w:rsidRDefault="008D4BCB">
            <w:r>
              <w:t>Скорость скачивания – высокая.</w:t>
            </w:r>
            <w:r>
              <w:br/>
              <w:t>Объем бесплатного хранилища – 15 Гб.</w:t>
            </w:r>
          </w:p>
        </w:tc>
        <w:tc>
          <w:tcPr>
            <w:tcW w:w="2299" w:type="dxa"/>
          </w:tcPr>
          <w:p w:rsidR="006B72F3" w:rsidRPr="00603CB0" w:rsidRDefault="00603CB0">
            <w:r>
              <w:t>Д</w:t>
            </w:r>
            <w:r w:rsidRPr="00603CB0">
              <w:t>оступа через API в консоли</w:t>
            </w:r>
            <w:r>
              <w:t xml:space="preserve"> есть только в </w:t>
            </w:r>
            <w:r>
              <w:rPr>
                <w:lang w:val="en-US"/>
              </w:rPr>
              <w:t>G</w:t>
            </w:r>
            <w:r w:rsidRPr="00603CB0">
              <w:t xml:space="preserve"> </w:t>
            </w:r>
            <w:r>
              <w:rPr>
                <w:lang w:val="en-US"/>
              </w:rPr>
              <w:t>Suite</w:t>
            </w:r>
            <w:r w:rsidRPr="00603CB0">
              <w:t>.</w:t>
            </w:r>
            <w:r w:rsidR="007D727C">
              <w:br/>
              <w:t>Интерфейс современный.</w:t>
            </w:r>
            <w:r w:rsidR="00284D01">
              <w:br/>
              <w:t>Высокая интеграция с другими сервисами.</w:t>
            </w:r>
          </w:p>
        </w:tc>
      </w:tr>
      <w:tr w:rsidR="00195217" w:rsidTr="006C4624">
        <w:tc>
          <w:tcPr>
            <w:tcW w:w="442" w:type="dxa"/>
          </w:tcPr>
          <w:p w:rsidR="006B72F3" w:rsidRDefault="0038630C">
            <w:r>
              <w:lastRenderedPageBreak/>
              <w:t>2</w:t>
            </w:r>
          </w:p>
        </w:tc>
        <w:tc>
          <w:tcPr>
            <w:tcW w:w="1585" w:type="dxa"/>
          </w:tcPr>
          <w:p w:rsidR="006B72F3" w:rsidRPr="008D2079" w:rsidRDefault="008D2079">
            <w:pPr>
              <w:rPr>
                <w:lang w:val="en-US"/>
              </w:rPr>
            </w:pPr>
            <w:r>
              <w:rPr>
                <w:lang w:val="en-US"/>
              </w:rPr>
              <w:t>Dropbox</w:t>
            </w:r>
          </w:p>
        </w:tc>
        <w:tc>
          <w:tcPr>
            <w:tcW w:w="1370" w:type="dxa"/>
          </w:tcPr>
          <w:p w:rsidR="006B72F3" w:rsidRPr="008D2079" w:rsidRDefault="008D2079">
            <w:pPr>
              <w:rPr>
                <w:lang w:val="en-US"/>
              </w:rPr>
            </w:pPr>
            <w:r>
              <w:rPr>
                <w:lang w:val="en-US"/>
              </w:rPr>
              <w:t>Dropbox Inc.</w:t>
            </w:r>
          </w:p>
        </w:tc>
        <w:tc>
          <w:tcPr>
            <w:tcW w:w="7521" w:type="dxa"/>
          </w:tcPr>
          <w:p w:rsidR="006B72F3" w:rsidRDefault="00552D12">
            <w:r>
              <w:rPr>
                <w:noProof/>
              </w:rPr>
              <w:drawing>
                <wp:inline distT="0" distB="0" distL="0" distR="0">
                  <wp:extent cx="4638675" cy="3262518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5203" cy="3281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1" w:type="dxa"/>
          </w:tcPr>
          <w:p w:rsidR="006B72F3" w:rsidRDefault="008D2079">
            <w:r>
              <w:t xml:space="preserve">Скорость скачивания – </w:t>
            </w:r>
            <w:r>
              <w:t>низк</w:t>
            </w:r>
            <w:r>
              <w:t>ая.</w:t>
            </w:r>
            <w:r>
              <w:br/>
              <w:t>Объем бесплатного хранилища – 2</w:t>
            </w:r>
            <w:r>
              <w:t xml:space="preserve"> Гб.</w:t>
            </w:r>
          </w:p>
        </w:tc>
        <w:tc>
          <w:tcPr>
            <w:tcW w:w="2299" w:type="dxa"/>
          </w:tcPr>
          <w:p w:rsidR="008D2079" w:rsidRPr="008D2079" w:rsidRDefault="008D2079">
            <w:r>
              <w:t xml:space="preserve">Доступ к </w:t>
            </w:r>
            <w:r>
              <w:rPr>
                <w:lang w:val="en-US"/>
              </w:rPr>
              <w:t>API</w:t>
            </w:r>
            <w:r w:rsidRPr="008D2079">
              <w:t xml:space="preserve"> </w:t>
            </w:r>
            <w:r>
              <w:t>есть только с помощью графического интерфейса.</w:t>
            </w:r>
          </w:p>
          <w:p w:rsidR="006B72F3" w:rsidRDefault="008D2079">
            <w:r>
              <w:t>Интерфейс современный.</w:t>
            </w:r>
            <w:r w:rsidR="00284D01">
              <w:br/>
              <w:t>Очень в</w:t>
            </w:r>
            <w:r w:rsidR="00284D01">
              <w:t>ысокая интеграция с другими сервисами.</w:t>
            </w:r>
          </w:p>
        </w:tc>
      </w:tr>
      <w:tr w:rsidR="00195217" w:rsidTr="006C4624">
        <w:tc>
          <w:tcPr>
            <w:tcW w:w="442" w:type="dxa"/>
          </w:tcPr>
          <w:p w:rsidR="0038630C" w:rsidRDefault="0038630C">
            <w:r>
              <w:t>3</w:t>
            </w:r>
          </w:p>
        </w:tc>
        <w:tc>
          <w:tcPr>
            <w:tcW w:w="1585" w:type="dxa"/>
          </w:tcPr>
          <w:p w:rsidR="0038630C" w:rsidRDefault="00826EDF">
            <w:proofErr w:type="spellStart"/>
            <w:r w:rsidRPr="00826EDF">
              <w:t>Яндекс.Диск</w:t>
            </w:r>
            <w:proofErr w:type="spellEnd"/>
          </w:p>
        </w:tc>
        <w:tc>
          <w:tcPr>
            <w:tcW w:w="1370" w:type="dxa"/>
          </w:tcPr>
          <w:p w:rsidR="0038630C" w:rsidRDefault="00826EDF">
            <w:r>
              <w:t>Яндекс</w:t>
            </w:r>
          </w:p>
        </w:tc>
        <w:tc>
          <w:tcPr>
            <w:tcW w:w="7521" w:type="dxa"/>
          </w:tcPr>
          <w:p w:rsidR="0038630C" w:rsidRDefault="00195217">
            <w:r>
              <w:rPr>
                <w:noProof/>
              </w:rPr>
              <w:drawing>
                <wp:inline distT="0" distB="0" distL="0" distR="0">
                  <wp:extent cx="4610100" cy="2881873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1451" cy="2907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1" w:type="dxa"/>
          </w:tcPr>
          <w:p w:rsidR="0038630C" w:rsidRDefault="008F76D5">
            <w:r>
              <w:t xml:space="preserve">Скорость скачивания – </w:t>
            </w:r>
            <w:r>
              <w:t xml:space="preserve">очень </w:t>
            </w:r>
            <w:r>
              <w:t>высокая.</w:t>
            </w:r>
            <w:r>
              <w:br/>
            </w:r>
            <w:r>
              <w:t>Объем бесплатного хранилища – 10</w:t>
            </w:r>
            <w:r>
              <w:t xml:space="preserve"> Гб.</w:t>
            </w:r>
          </w:p>
        </w:tc>
        <w:tc>
          <w:tcPr>
            <w:tcW w:w="2299" w:type="dxa"/>
          </w:tcPr>
          <w:p w:rsidR="008F76D5" w:rsidRPr="006C4624" w:rsidRDefault="006C4624">
            <w:r>
              <w:t xml:space="preserve">Доступ к </w:t>
            </w:r>
            <w:r>
              <w:rPr>
                <w:lang w:val="en-US"/>
              </w:rPr>
              <w:t>API</w:t>
            </w:r>
            <w:r w:rsidRPr="008D2079">
              <w:t xml:space="preserve"> </w:t>
            </w:r>
            <w:r>
              <w:t>есть с помощью графического интерфейса</w:t>
            </w:r>
            <w:r>
              <w:t xml:space="preserve"> (возможно есть через консоль)</w:t>
            </w:r>
            <w:r>
              <w:t>.</w:t>
            </w:r>
          </w:p>
          <w:p w:rsidR="0038630C" w:rsidRDefault="008F76D5">
            <w:r>
              <w:t>Интерфейс современный.</w:t>
            </w:r>
            <w:r w:rsidR="00284D01">
              <w:br/>
              <w:t>Низкая</w:t>
            </w:r>
            <w:r w:rsidR="00284D01">
              <w:t xml:space="preserve"> интеграция с другими сервисами.</w:t>
            </w:r>
          </w:p>
        </w:tc>
      </w:tr>
    </w:tbl>
    <w:p w:rsidR="006C4624" w:rsidRDefault="006C4624"/>
    <w:p w:rsidR="007A051B" w:rsidRDefault="007A051B" w:rsidP="007A051B">
      <w:pPr>
        <w:jc w:val="center"/>
        <w:rPr>
          <w:sz w:val="36"/>
        </w:rPr>
      </w:pPr>
      <w:r w:rsidRPr="007A051B">
        <w:rPr>
          <w:sz w:val="36"/>
        </w:rPr>
        <w:t>Инструменты для создания и аннотирования скриншото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"/>
        <w:gridCol w:w="1396"/>
        <w:gridCol w:w="1423"/>
        <w:gridCol w:w="8930"/>
        <w:gridCol w:w="3192"/>
      </w:tblGrid>
      <w:tr w:rsidR="00B83E50" w:rsidTr="00A868F8">
        <w:tc>
          <w:tcPr>
            <w:tcW w:w="442" w:type="dxa"/>
          </w:tcPr>
          <w:p w:rsidR="002B63D0" w:rsidRPr="00E927F2" w:rsidRDefault="00DC5294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№</w:t>
            </w:r>
          </w:p>
        </w:tc>
        <w:tc>
          <w:tcPr>
            <w:tcW w:w="1396" w:type="dxa"/>
          </w:tcPr>
          <w:p w:rsidR="002B63D0" w:rsidRPr="00E927F2" w:rsidRDefault="002B63D0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Название</w:t>
            </w:r>
          </w:p>
        </w:tc>
        <w:tc>
          <w:tcPr>
            <w:tcW w:w="1418" w:type="dxa"/>
          </w:tcPr>
          <w:p w:rsidR="002B63D0" w:rsidRPr="00E927F2" w:rsidRDefault="002B63D0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Разработчик</w:t>
            </w:r>
          </w:p>
        </w:tc>
        <w:tc>
          <w:tcPr>
            <w:tcW w:w="8930" w:type="dxa"/>
          </w:tcPr>
          <w:p w:rsidR="002B63D0" w:rsidRPr="00E927F2" w:rsidRDefault="002B63D0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Скриншот</w:t>
            </w:r>
          </w:p>
        </w:tc>
        <w:tc>
          <w:tcPr>
            <w:tcW w:w="3202" w:type="dxa"/>
          </w:tcPr>
          <w:p w:rsidR="002B63D0" w:rsidRPr="00E927F2" w:rsidRDefault="002B63D0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Аннотация</w:t>
            </w:r>
          </w:p>
        </w:tc>
      </w:tr>
      <w:tr w:rsidR="00B83E50" w:rsidTr="00A868F8">
        <w:tc>
          <w:tcPr>
            <w:tcW w:w="442" w:type="dxa"/>
          </w:tcPr>
          <w:p w:rsidR="002B63D0" w:rsidRDefault="002B63D0" w:rsidP="007A051B">
            <w:r>
              <w:t>1</w:t>
            </w:r>
          </w:p>
        </w:tc>
        <w:tc>
          <w:tcPr>
            <w:tcW w:w="1396" w:type="dxa"/>
          </w:tcPr>
          <w:p w:rsidR="002B63D0" w:rsidRDefault="002B63D0" w:rsidP="007A051B">
            <w:proofErr w:type="spellStart"/>
            <w:r>
              <w:t>Яндекс.Диск</w:t>
            </w:r>
            <w:proofErr w:type="spellEnd"/>
            <w:r w:rsidR="005F450C">
              <w:t xml:space="preserve"> Скриншоты</w:t>
            </w:r>
          </w:p>
        </w:tc>
        <w:tc>
          <w:tcPr>
            <w:tcW w:w="1418" w:type="dxa"/>
          </w:tcPr>
          <w:p w:rsidR="002B63D0" w:rsidRDefault="005F450C" w:rsidP="007A051B">
            <w:r>
              <w:t>Яндекс</w:t>
            </w:r>
          </w:p>
        </w:tc>
        <w:tc>
          <w:tcPr>
            <w:tcW w:w="8930" w:type="dxa"/>
          </w:tcPr>
          <w:p w:rsidR="002B63D0" w:rsidRDefault="005F450C" w:rsidP="007A051B">
            <w:r>
              <w:rPr>
                <w:noProof/>
              </w:rPr>
              <w:drawing>
                <wp:inline distT="0" distB="0" distL="0" distR="0">
                  <wp:extent cx="4886325" cy="4311100"/>
                  <wp:effectExtent l="0" t="0" r="0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2416" cy="4334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02" w:type="dxa"/>
          </w:tcPr>
          <w:p w:rsidR="002B63D0" w:rsidRDefault="00DC5294" w:rsidP="007A051B">
            <w:r>
              <w:t>Бесплатный.</w:t>
            </w:r>
          </w:p>
          <w:p w:rsidR="00DC5294" w:rsidRDefault="00DC5294" w:rsidP="007A051B">
            <w:r>
              <w:t>Автоматически добавляет тень к скриншоту.</w:t>
            </w:r>
          </w:p>
          <w:p w:rsidR="00DC5294" w:rsidRDefault="00DC5294" w:rsidP="007A051B">
            <w:r>
              <w:t>Функционал богатый.</w:t>
            </w:r>
          </w:p>
        </w:tc>
      </w:tr>
      <w:tr w:rsidR="00B83E50" w:rsidTr="00A868F8">
        <w:tc>
          <w:tcPr>
            <w:tcW w:w="442" w:type="dxa"/>
          </w:tcPr>
          <w:p w:rsidR="002B63D0" w:rsidRDefault="002B63D0" w:rsidP="007A051B">
            <w:r>
              <w:lastRenderedPageBreak/>
              <w:t>2</w:t>
            </w:r>
          </w:p>
        </w:tc>
        <w:tc>
          <w:tcPr>
            <w:tcW w:w="1396" w:type="dxa"/>
          </w:tcPr>
          <w:p w:rsidR="002B63D0" w:rsidRPr="00A868F8" w:rsidRDefault="00A868F8" w:rsidP="007A051B">
            <w:r>
              <w:rPr>
                <w:lang w:val="en-US"/>
              </w:rPr>
              <w:t xml:space="preserve">Windows 10 </w:t>
            </w:r>
            <w:r>
              <w:t>Ножницы</w:t>
            </w:r>
          </w:p>
        </w:tc>
        <w:tc>
          <w:tcPr>
            <w:tcW w:w="1418" w:type="dxa"/>
          </w:tcPr>
          <w:p w:rsidR="002B63D0" w:rsidRPr="00A868F8" w:rsidRDefault="00A868F8" w:rsidP="007A051B">
            <w:pPr>
              <w:rPr>
                <w:lang w:val="en-US"/>
              </w:rPr>
            </w:pPr>
            <w:r>
              <w:rPr>
                <w:lang w:val="en-US"/>
              </w:rPr>
              <w:t>Microsoft</w:t>
            </w:r>
          </w:p>
        </w:tc>
        <w:tc>
          <w:tcPr>
            <w:tcW w:w="8930" w:type="dxa"/>
          </w:tcPr>
          <w:p w:rsidR="002B63D0" w:rsidRDefault="00A868F8" w:rsidP="007A051B">
            <w:r w:rsidRPr="00A868F8">
              <w:drawing>
                <wp:inline distT="0" distB="0" distL="0" distR="0" wp14:anchorId="1C1C0336" wp14:editId="1E67C9D1">
                  <wp:extent cx="5485294" cy="1628775"/>
                  <wp:effectExtent l="0" t="0" r="1270" b="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8454" cy="1632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02" w:type="dxa"/>
          </w:tcPr>
          <w:p w:rsidR="002B63D0" w:rsidRPr="00A868F8" w:rsidRDefault="00A868F8" w:rsidP="007A051B">
            <w:r>
              <w:t>Бесплатный.</w:t>
            </w:r>
            <w:r>
              <w:br/>
            </w:r>
            <w:r w:rsidR="00B579EC">
              <w:t>Функционал бедный.</w:t>
            </w:r>
          </w:p>
        </w:tc>
      </w:tr>
      <w:tr w:rsidR="00B83E50" w:rsidTr="00A868F8">
        <w:tc>
          <w:tcPr>
            <w:tcW w:w="442" w:type="dxa"/>
          </w:tcPr>
          <w:p w:rsidR="002B63D0" w:rsidRDefault="002B63D0" w:rsidP="007A051B">
            <w:r>
              <w:t>3</w:t>
            </w:r>
          </w:p>
        </w:tc>
        <w:tc>
          <w:tcPr>
            <w:tcW w:w="1396" w:type="dxa"/>
          </w:tcPr>
          <w:p w:rsidR="002B63D0" w:rsidRPr="00B71FA6" w:rsidRDefault="00B71FA6" w:rsidP="007A051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PicPick</w:t>
            </w:r>
            <w:proofErr w:type="spellEnd"/>
          </w:p>
        </w:tc>
        <w:tc>
          <w:tcPr>
            <w:tcW w:w="1418" w:type="dxa"/>
          </w:tcPr>
          <w:p w:rsidR="002B63D0" w:rsidRDefault="00B71FA6" w:rsidP="007A051B">
            <w:r w:rsidRPr="00B71FA6">
              <w:t>NGWIN</w:t>
            </w:r>
          </w:p>
        </w:tc>
        <w:tc>
          <w:tcPr>
            <w:tcW w:w="8930" w:type="dxa"/>
          </w:tcPr>
          <w:p w:rsidR="002B63D0" w:rsidRDefault="00B83E50" w:rsidP="007A051B">
            <w:r w:rsidRPr="00B83E50">
              <w:drawing>
                <wp:inline distT="0" distB="0" distL="0" distR="0" wp14:anchorId="6F1976EA" wp14:editId="0C03A638">
                  <wp:extent cx="5448300" cy="3492319"/>
                  <wp:effectExtent l="0" t="0" r="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3272" cy="350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02" w:type="dxa"/>
          </w:tcPr>
          <w:p w:rsidR="002B63D0" w:rsidRDefault="00067F8D" w:rsidP="007A051B">
            <w:r>
              <w:t>Основной функционал бесплатен.</w:t>
            </w:r>
            <w:r>
              <w:br/>
            </w:r>
            <w:r w:rsidR="00B83E50">
              <w:t>Автоматиче</w:t>
            </w:r>
            <w:r w:rsidR="00B83E50">
              <w:t>ски добавляет тень к скриншоту.</w:t>
            </w:r>
            <w:r w:rsidR="00B71FA6">
              <w:br/>
            </w:r>
            <w:r w:rsidR="00B71FA6">
              <w:t xml:space="preserve">Функционал </w:t>
            </w:r>
            <w:r w:rsidR="00B83E50">
              <w:t xml:space="preserve">очень </w:t>
            </w:r>
            <w:r w:rsidR="00B71FA6">
              <w:t>богатый.</w:t>
            </w:r>
          </w:p>
        </w:tc>
      </w:tr>
    </w:tbl>
    <w:p w:rsidR="007A051B" w:rsidRDefault="007A051B" w:rsidP="007A051B"/>
    <w:p w:rsidR="00B83E50" w:rsidRDefault="00387480" w:rsidP="00387480">
      <w:pPr>
        <w:jc w:val="center"/>
        <w:rPr>
          <w:sz w:val="36"/>
        </w:rPr>
      </w:pPr>
      <w:r w:rsidRPr="00387480">
        <w:rPr>
          <w:sz w:val="36"/>
        </w:rPr>
        <w:t>Сервисы для ведения блог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"/>
        <w:gridCol w:w="1218"/>
        <w:gridCol w:w="1423"/>
        <w:gridCol w:w="8459"/>
        <w:gridCol w:w="3841"/>
      </w:tblGrid>
      <w:tr w:rsidR="00FA6AD5" w:rsidTr="00835563">
        <w:tc>
          <w:tcPr>
            <w:tcW w:w="447" w:type="dxa"/>
          </w:tcPr>
          <w:p w:rsidR="00E927F2" w:rsidRPr="00E927F2" w:rsidRDefault="00E927F2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№</w:t>
            </w:r>
          </w:p>
        </w:tc>
        <w:tc>
          <w:tcPr>
            <w:tcW w:w="1128" w:type="dxa"/>
          </w:tcPr>
          <w:p w:rsidR="00E927F2" w:rsidRPr="00E927F2" w:rsidRDefault="00E927F2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Название</w:t>
            </w:r>
          </w:p>
        </w:tc>
        <w:tc>
          <w:tcPr>
            <w:tcW w:w="1423" w:type="dxa"/>
          </w:tcPr>
          <w:p w:rsidR="00E927F2" w:rsidRPr="00E927F2" w:rsidRDefault="00E927F2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Разработчик</w:t>
            </w:r>
          </w:p>
        </w:tc>
        <w:tc>
          <w:tcPr>
            <w:tcW w:w="8479" w:type="dxa"/>
          </w:tcPr>
          <w:p w:rsidR="00E927F2" w:rsidRPr="00E927F2" w:rsidRDefault="00E927F2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Скриншот</w:t>
            </w:r>
          </w:p>
        </w:tc>
        <w:tc>
          <w:tcPr>
            <w:tcW w:w="3911" w:type="dxa"/>
          </w:tcPr>
          <w:p w:rsidR="00E927F2" w:rsidRPr="00E927F2" w:rsidRDefault="00E927F2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Аннотация</w:t>
            </w:r>
          </w:p>
        </w:tc>
      </w:tr>
      <w:tr w:rsidR="00FA6AD5" w:rsidRPr="00F27CAC" w:rsidTr="00835563">
        <w:tc>
          <w:tcPr>
            <w:tcW w:w="447" w:type="dxa"/>
          </w:tcPr>
          <w:p w:rsidR="00E927F2" w:rsidRDefault="00E927F2" w:rsidP="00E927F2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1</w:t>
            </w:r>
          </w:p>
        </w:tc>
        <w:tc>
          <w:tcPr>
            <w:tcW w:w="1128" w:type="dxa"/>
          </w:tcPr>
          <w:p w:rsidR="00E927F2" w:rsidRDefault="00835563" w:rsidP="00E927F2">
            <w:pPr>
              <w:rPr>
                <w:lang w:val="en-US"/>
              </w:rPr>
            </w:pPr>
            <w:r w:rsidRPr="00835563">
              <w:rPr>
                <w:lang w:val="en-US"/>
              </w:rPr>
              <w:t>Blogger</w:t>
            </w:r>
          </w:p>
        </w:tc>
        <w:tc>
          <w:tcPr>
            <w:tcW w:w="1423" w:type="dxa"/>
          </w:tcPr>
          <w:p w:rsidR="00E927F2" w:rsidRDefault="00835563" w:rsidP="00E927F2">
            <w:pPr>
              <w:rPr>
                <w:lang w:val="en-US"/>
              </w:rPr>
            </w:pPr>
            <w:r>
              <w:rPr>
                <w:lang w:val="en-US"/>
              </w:rPr>
              <w:t>Google</w:t>
            </w:r>
          </w:p>
        </w:tc>
        <w:tc>
          <w:tcPr>
            <w:tcW w:w="8479" w:type="dxa"/>
          </w:tcPr>
          <w:p w:rsidR="00E927F2" w:rsidRDefault="00835563" w:rsidP="00E927F2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18442D9" wp14:editId="4A054078">
                  <wp:extent cx="4695825" cy="2796442"/>
                  <wp:effectExtent l="0" t="0" r="0" b="4445"/>
                  <wp:docPr id="9" name="Рисунок 9" descr="D:\Users\Rakleed\Downloads\1_Blogger_1435260590_150295532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Users\Rakleed\Downloads\1_Blogger_1435260590_15029553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08227" cy="280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11" w:type="dxa"/>
          </w:tcPr>
          <w:p w:rsidR="00E927F2" w:rsidRPr="00AC4DB3" w:rsidRDefault="00F27CAC" w:rsidP="00E927F2">
            <w:pPr>
              <w:rPr>
                <w:lang w:val="en-US"/>
              </w:rPr>
            </w:pPr>
            <w:r w:rsidRPr="00F27CAC">
              <w:t xml:space="preserve">Очень </w:t>
            </w:r>
            <w:r w:rsidR="00AC4DB3">
              <w:t>прост</w:t>
            </w:r>
            <w:r>
              <w:t xml:space="preserve"> в использовании.</w:t>
            </w:r>
            <w:r>
              <w:br/>
              <w:t>Мало возможностей настройки.</w:t>
            </w:r>
            <w:r>
              <w:br/>
            </w:r>
            <w:r w:rsidR="00AC4DB3">
              <w:t xml:space="preserve">Есть поддержка </w:t>
            </w:r>
            <w:r w:rsidR="00AC4DB3">
              <w:rPr>
                <w:lang w:val="en-US"/>
              </w:rPr>
              <w:t>RSS.</w:t>
            </w:r>
          </w:p>
        </w:tc>
      </w:tr>
      <w:tr w:rsidR="00FA6AD5" w:rsidRPr="00F27CAC" w:rsidTr="00835563">
        <w:tc>
          <w:tcPr>
            <w:tcW w:w="447" w:type="dxa"/>
          </w:tcPr>
          <w:p w:rsidR="00E927F2" w:rsidRPr="00F27CAC" w:rsidRDefault="00F27CAC" w:rsidP="00E927F2">
            <w:r>
              <w:t xml:space="preserve"> </w:t>
            </w:r>
            <w:r w:rsidR="00E927F2" w:rsidRPr="00F27CAC">
              <w:t>2</w:t>
            </w:r>
          </w:p>
        </w:tc>
        <w:tc>
          <w:tcPr>
            <w:tcW w:w="1128" w:type="dxa"/>
          </w:tcPr>
          <w:p w:rsidR="00E927F2" w:rsidRPr="00F27CAC" w:rsidRDefault="00835563" w:rsidP="00E927F2">
            <w:r w:rsidRPr="00835563">
              <w:rPr>
                <w:lang w:val="en-US"/>
              </w:rPr>
              <w:t>WordPress</w:t>
            </w:r>
          </w:p>
        </w:tc>
        <w:tc>
          <w:tcPr>
            <w:tcW w:w="1423" w:type="dxa"/>
          </w:tcPr>
          <w:p w:rsidR="00E927F2" w:rsidRPr="00F27CAC" w:rsidRDefault="00FA6AD5" w:rsidP="00E927F2">
            <w:proofErr w:type="spellStart"/>
            <w:r w:rsidRPr="00FA6AD5">
              <w:rPr>
                <w:lang w:val="en-US"/>
              </w:rPr>
              <w:t>Automattic</w:t>
            </w:r>
            <w:proofErr w:type="spellEnd"/>
          </w:p>
        </w:tc>
        <w:tc>
          <w:tcPr>
            <w:tcW w:w="8479" w:type="dxa"/>
          </w:tcPr>
          <w:p w:rsidR="00E927F2" w:rsidRPr="00F27CAC" w:rsidRDefault="00835563" w:rsidP="00E927F2">
            <w:r>
              <w:rPr>
                <w:noProof/>
                <w:lang w:val="en-US"/>
              </w:rPr>
              <w:drawing>
                <wp:inline distT="0" distB="0" distL="0" distR="0" wp14:anchorId="4C0B9447" wp14:editId="73443EC8">
                  <wp:extent cx="4676775" cy="2785097"/>
                  <wp:effectExtent l="0" t="0" r="0" b="0"/>
                  <wp:docPr id="10" name="Рисунок 10" descr="D:\Users\Rakleed\Downloads\2_Wordpress_1435260774_150295532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Users\Rakleed\Downloads\2_Wordpress_1435260774_15029553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6678" cy="2796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11" w:type="dxa"/>
          </w:tcPr>
          <w:p w:rsidR="00E927F2" w:rsidRDefault="00AC4DB3" w:rsidP="00E927F2">
            <w:r>
              <w:t>Довольно просто в использовании.</w:t>
            </w:r>
          </w:p>
          <w:p w:rsidR="00AC4DB3" w:rsidRDefault="00AC4DB3" w:rsidP="00E927F2">
            <w:r>
              <w:t>М</w:t>
            </w:r>
            <w:r>
              <w:t>ного</w:t>
            </w:r>
            <w:r>
              <w:t xml:space="preserve"> возможностей настройки.</w:t>
            </w:r>
          </w:p>
          <w:p w:rsidR="00AC4DB3" w:rsidRPr="00AC4DB3" w:rsidRDefault="00AC4DB3" w:rsidP="00E927F2">
            <w:r>
              <w:t xml:space="preserve">Можно добавить поддержку </w:t>
            </w:r>
            <w:r>
              <w:rPr>
                <w:lang w:val="en-US"/>
              </w:rPr>
              <w:t>RSS</w:t>
            </w:r>
            <w:r w:rsidRPr="00AC4DB3">
              <w:t xml:space="preserve"> </w:t>
            </w:r>
            <w:r>
              <w:t>с помощью плагинов.</w:t>
            </w:r>
          </w:p>
        </w:tc>
      </w:tr>
      <w:tr w:rsidR="00FA6AD5" w:rsidRPr="00F27CAC" w:rsidTr="00835563">
        <w:tc>
          <w:tcPr>
            <w:tcW w:w="447" w:type="dxa"/>
          </w:tcPr>
          <w:p w:rsidR="00E927F2" w:rsidRPr="00F27CAC" w:rsidRDefault="00E927F2" w:rsidP="00E927F2">
            <w:r w:rsidRPr="00F27CAC">
              <w:lastRenderedPageBreak/>
              <w:t>3</w:t>
            </w:r>
          </w:p>
        </w:tc>
        <w:tc>
          <w:tcPr>
            <w:tcW w:w="1128" w:type="dxa"/>
          </w:tcPr>
          <w:p w:rsidR="00E927F2" w:rsidRPr="00F27CAC" w:rsidRDefault="00FA6AD5" w:rsidP="00E927F2">
            <w:r w:rsidRPr="00FA6AD5">
              <w:rPr>
                <w:lang w:val="en-US"/>
              </w:rPr>
              <w:t>LiveJournal</w:t>
            </w:r>
          </w:p>
        </w:tc>
        <w:tc>
          <w:tcPr>
            <w:tcW w:w="1423" w:type="dxa"/>
          </w:tcPr>
          <w:p w:rsidR="00E927F2" w:rsidRPr="00F27CAC" w:rsidRDefault="00F27CAC" w:rsidP="00E927F2">
            <w:r w:rsidRPr="00F27CAC">
              <w:rPr>
                <w:lang w:val="en-US"/>
              </w:rPr>
              <w:t>Rambler</w:t>
            </w:r>
            <w:r w:rsidRPr="00F27CAC">
              <w:t>&amp;</w:t>
            </w:r>
            <w:r w:rsidRPr="00F27CAC">
              <w:rPr>
                <w:lang w:val="en-US"/>
              </w:rPr>
              <w:t>Co</w:t>
            </w:r>
          </w:p>
        </w:tc>
        <w:tc>
          <w:tcPr>
            <w:tcW w:w="8479" w:type="dxa"/>
          </w:tcPr>
          <w:p w:rsidR="00E927F2" w:rsidRPr="00F27CAC" w:rsidRDefault="00FA6AD5" w:rsidP="00E927F2">
            <w:r>
              <w:rPr>
                <w:noProof/>
                <w:lang w:val="en-US"/>
              </w:rPr>
              <w:drawing>
                <wp:inline distT="0" distB="0" distL="0" distR="0" wp14:anchorId="36E81754" wp14:editId="00D3B52E">
                  <wp:extent cx="4838700" cy="2881526"/>
                  <wp:effectExtent l="0" t="0" r="0" b="0"/>
                  <wp:docPr id="11" name="Рисунок 11" descr="D:\Users\Rakleed\Downloads\3_LJ_1435260831_150295532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:\Users\Rakleed\Downloads\3_LJ_1435260831_15029553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0846" cy="28947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11" w:type="dxa"/>
          </w:tcPr>
          <w:p w:rsidR="00E927F2" w:rsidRDefault="0073636E" w:rsidP="00E927F2">
            <w:r>
              <w:t>Прост в использовании.</w:t>
            </w:r>
          </w:p>
          <w:p w:rsidR="0073636E" w:rsidRDefault="0073636E" w:rsidP="00E927F2">
            <w:r>
              <w:t>Средние возможности настройки.</w:t>
            </w:r>
          </w:p>
          <w:p w:rsidR="0073636E" w:rsidRPr="0073636E" w:rsidRDefault="0073636E" w:rsidP="00E927F2">
            <w:r>
              <w:t xml:space="preserve">Есть поддержка </w:t>
            </w:r>
            <w:r>
              <w:rPr>
                <w:lang w:val="en-US"/>
              </w:rPr>
              <w:t>RSS.</w:t>
            </w:r>
            <w:bookmarkStart w:id="0" w:name="_GoBack"/>
            <w:bookmarkEnd w:id="0"/>
          </w:p>
        </w:tc>
      </w:tr>
    </w:tbl>
    <w:p w:rsidR="00387480" w:rsidRPr="00F27CAC" w:rsidRDefault="00387480" w:rsidP="00387480"/>
    <w:sectPr w:rsidR="00387480" w:rsidRPr="00F27CAC" w:rsidSect="006B72F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F2773" w:rsidRDefault="00DF2773" w:rsidP="00555554">
      <w:pPr>
        <w:spacing w:after="0" w:line="240" w:lineRule="auto"/>
      </w:pPr>
      <w:r>
        <w:separator/>
      </w:r>
    </w:p>
  </w:endnote>
  <w:endnote w:type="continuationSeparator" w:id="0">
    <w:p w:rsidR="00DF2773" w:rsidRDefault="00DF2773" w:rsidP="005555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5554" w:rsidRDefault="00555554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5554" w:rsidRDefault="00555554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5554" w:rsidRDefault="00555554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F2773" w:rsidRDefault="00DF2773" w:rsidP="00555554">
      <w:pPr>
        <w:spacing w:after="0" w:line="240" w:lineRule="auto"/>
      </w:pPr>
      <w:r>
        <w:separator/>
      </w:r>
    </w:p>
  </w:footnote>
  <w:footnote w:type="continuationSeparator" w:id="0">
    <w:p w:rsidR="00DF2773" w:rsidRDefault="00DF2773" w:rsidP="005555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5554" w:rsidRDefault="0055555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017329" o:spid="_x0000_s2050" type="#_x0000_t75" style="position:absolute;margin-left:0;margin-top:0;width:523.2pt;height:523.2pt;z-index:-251657216;mso-position-horizontal:center;mso-position-horizontal-relative:margin;mso-position-vertical:center;mso-position-vertical-relative:margin" o:allowincell="f">
          <v:imagedata r:id="rId1" o:title="Watermark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5554" w:rsidRDefault="0055555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017330" o:spid="_x0000_s2051" type="#_x0000_t75" style="position:absolute;margin-left:0;margin-top:0;width:523.2pt;height:523.2pt;z-index:-251656192;mso-position-horizontal:center;mso-position-horizontal-relative:margin;mso-position-vertical:center;mso-position-vertical-relative:margin" o:allowincell="f">
          <v:imagedata r:id="rId1" o:title="Watermark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55554" w:rsidRDefault="00555554">
    <w:pPr>
      <w:pStyle w:val="a4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017328" o:spid="_x0000_s2049" type="#_x0000_t75" style="position:absolute;margin-left:0;margin-top:0;width:523.2pt;height:523.2pt;z-index:-251658240;mso-position-horizontal:center;mso-position-horizontal-relative:margin;mso-position-vertical:center;mso-position-vertical-relative:margin" o:allowincell="f">
          <v:imagedata r:id="rId1" o:title="Watermark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KwNDIyNDcwNbEwsDRV0lEKTi0uzszPAykwrAUAMmqjOywAAAA="/>
  </w:docVars>
  <w:rsids>
    <w:rsidRoot w:val="006B72F3"/>
    <w:rsid w:val="00067F8D"/>
    <w:rsid w:val="00195217"/>
    <w:rsid w:val="00284D01"/>
    <w:rsid w:val="002B63D0"/>
    <w:rsid w:val="0038630C"/>
    <w:rsid w:val="00387480"/>
    <w:rsid w:val="003C6FE5"/>
    <w:rsid w:val="00552D12"/>
    <w:rsid w:val="00555554"/>
    <w:rsid w:val="005F450C"/>
    <w:rsid w:val="00603CB0"/>
    <w:rsid w:val="006B72F3"/>
    <w:rsid w:val="006C4624"/>
    <w:rsid w:val="0073636E"/>
    <w:rsid w:val="007A051B"/>
    <w:rsid w:val="007D727C"/>
    <w:rsid w:val="00826EDF"/>
    <w:rsid w:val="00835563"/>
    <w:rsid w:val="008D2079"/>
    <w:rsid w:val="008D4BCB"/>
    <w:rsid w:val="008F76D5"/>
    <w:rsid w:val="00A868F8"/>
    <w:rsid w:val="00AC4DB3"/>
    <w:rsid w:val="00B579EC"/>
    <w:rsid w:val="00B71FA6"/>
    <w:rsid w:val="00B83E50"/>
    <w:rsid w:val="00C31670"/>
    <w:rsid w:val="00DC5294"/>
    <w:rsid w:val="00DF2773"/>
    <w:rsid w:val="00E927F2"/>
    <w:rsid w:val="00F27CAC"/>
    <w:rsid w:val="00FA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6D4009C7"/>
  <w15:chartTrackingRefBased/>
  <w15:docId w15:val="{2EA817E2-6C80-4AA8-BEF9-824825BD7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B7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5555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555554"/>
  </w:style>
  <w:style w:type="paragraph" w:styleId="a6">
    <w:name w:val="footer"/>
    <w:basedOn w:val="a"/>
    <w:link w:val="a7"/>
    <w:uiPriority w:val="99"/>
    <w:unhideWhenUsed/>
    <w:rsid w:val="0055555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5555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1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6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</cp:revision>
  <dcterms:created xsi:type="dcterms:W3CDTF">2018-10-01T18:30:00Z</dcterms:created>
  <dcterms:modified xsi:type="dcterms:W3CDTF">2018-10-01T19:55:00Z</dcterms:modified>
</cp:coreProperties>
</file>